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ira Elias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i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as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33 Greenwood Street,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ra_sharp@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5199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osh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